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9"/>
        <w:gridCol w:w="5953"/>
      </w:tblGrid>
      <w:tr w:rsidR="00602DC4" w:rsidRPr="00602DC4" w14:paraId="4A520632" w14:textId="77777777" w:rsidTr="00240458">
        <w:trPr>
          <w:trHeight w:val="841"/>
          <w:jc w:val="center"/>
        </w:trPr>
        <w:tc>
          <w:tcPr>
            <w:tcW w:w="4679" w:type="dxa"/>
          </w:tcPr>
          <w:p w14:paraId="6AF9F01E" w14:textId="3CC6B184" w:rsidR="00E00EF6" w:rsidRPr="00602DC4" w:rsidRDefault="00370CCC" w:rsidP="00240458">
            <w:pPr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B</w:t>
            </w:r>
            <w:r w:rsidR="00E00EF6" w:rsidRPr="00602DC4">
              <w:rPr>
                <w:rFonts w:ascii="Times New Roman" w:hAnsi="Times New Roman" w:cs="Times New Roman"/>
                <w:color w:val="000099"/>
                <w:sz w:val="26"/>
                <w:szCs w:val="26"/>
              </w:rPr>
              <w:t>Ộ GIAO THÔNG VẬN TẢI</w:t>
            </w:r>
          </w:p>
          <w:p w14:paraId="117DB061" w14:textId="113F5C97" w:rsidR="00E00EF6" w:rsidRPr="00602DC4" w:rsidRDefault="00E00EF6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53984" behindDoc="0" locked="0" layoutInCell="1" allowOverlap="1" wp14:anchorId="47C4997C" wp14:editId="5C410469">
                      <wp:simplePos x="0" y="0"/>
                      <wp:positionH relativeFrom="column">
                        <wp:posOffset>575310</wp:posOffset>
                      </wp:positionH>
                      <wp:positionV relativeFrom="paragraph">
                        <wp:posOffset>200660</wp:posOffset>
                      </wp:positionV>
                      <wp:extent cx="1616149" cy="0"/>
                      <wp:effectExtent l="0" t="0" r="22225" b="19050"/>
                      <wp:wrapNone/>
                      <wp:docPr id="138" name="Straight Connector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6149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8361279" id="Straight Connector 138" o:spid="_x0000_s1026" style="position:absolute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3pt,15.8pt" to="172.5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TRƯỜNG ĐH HÀNG HẢI VIỆT NAM</w:t>
            </w:r>
          </w:p>
        </w:tc>
        <w:tc>
          <w:tcPr>
            <w:tcW w:w="5953" w:type="dxa"/>
          </w:tcPr>
          <w:p w14:paraId="1DE427EC" w14:textId="77777777" w:rsidR="00E00EF6" w:rsidRPr="00602DC4" w:rsidRDefault="00E00EF6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ỘNG HÒA XÃ HỘI CHỦ NGHĨA VIỆT NAM</w:t>
            </w:r>
          </w:p>
          <w:p w14:paraId="54DC426E" w14:textId="77777777" w:rsidR="00E00EF6" w:rsidRPr="00602DC4" w:rsidRDefault="00E00EF6" w:rsidP="00240458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Độc lập - Tự do - Hạnh phúc</w:t>
            </w:r>
          </w:p>
          <w:p w14:paraId="20ED4A8F" w14:textId="0771D07E" w:rsidR="00E00EF6" w:rsidRPr="00602DC4" w:rsidRDefault="00E00EF6" w:rsidP="00240458">
            <w:pPr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noProof/>
                <w:color w:val="000099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55008" behindDoc="0" locked="0" layoutInCell="1" allowOverlap="1" wp14:anchorId="45530C3B" wp14:editId="1E091657">
                      <wp:simplePos x="0" y="0"/>
                      <wp:positionH relativeFrom="column">
                        <wp:posOffset>877773</wp:posOffset>
                      </wp:positionH>
                      <wp:positionV relativeFrom="paragraph">
                        <wp:posOffset>6350</wp:posOffset>
                      </wp:positionV>
                      <wp:extent cx="1870710" cy="0"/>
                      <wp:effectExtent l="0" t="0" r="0" b="0"/>
                      <wp:wrapNone/>
                      <wp:docPr id="139" name="Straight Connector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07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F879148" id="Straight Connector 139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1pt,.5pt" to="216.4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13D9F1D5" w14:textId="77601703" w:rsidR="00BA39F0" w:rsidRPr="00602DC4" w:rsidRDefault="003A29E2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noProof/>
          <w:color w:val="000099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142C09F5" wp14:editId="25FDB7B4">
                <wp:simplePos x="0" y="0"/>
                <wp:positionH relativeFrom="column">
                  <wp:posOffset>155575</wp:posOffset>
                </wp:positionH>
                <wp:positionV relativeFrom="paragraph">
                  <wp:posOffset>-815975</wp:posOffset>
                </wp:positionV>
                <wp:extent cx="984738" cy="226646"/>
                <wp:effectExtent l="0" t="0" r="25400" b="12065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4738" cy="226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93C2F4" w14:textId="61818EC4" w:rsidR="000471C7" w:rsidRPr="00C64B1B" w:rsidRDefault="000471C7" w:rsidP="003A29E2">
                            <w:pPr>
                              <w:pStyle w:val="Heading1"/>
                              <w:spacing w:before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</w:pPr>
                            <w:bookmarkStart w:id="0" w:name="_QLGT.03"/>
                            <w:bookmarkEnd w:id="0"/>
                            <w:r w:rsidRPr="00C64B1B"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Q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2060"/>
                                <w:sz w:val="20"/>
                                <w:szCs w:val="20"/>
                              </w:rPr>
                              <w:t>GT.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2C09F5" id="_x0000_t202" coordsize="21600,21600" o:spt="202" path="m,l,21600r21600,l21600,xe">
                <v:stroke joinstyle="miter"/>
                <v:path gradientshapeok="t" o:connecttype="rect"/>
              </v:shapetype>
              <v:shape id="Text Box 141" o:spid="_x0000_s1026" type="#_x0000_t202" style="position:absolute;left:0;text-align:left;margin-left:12.25pt;margin-top:-64.25pt;width:77.55pt;height:17.85pt;z-index:25175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" fillcolor="white [3201]" strokeweight=".5pt">
                <v:textbox>
                  <w:txbxContent>
                    <w:p w14:paraId="1C93C2F4" w14:textId="61818EC4" w:rsidR="000471C7" w:rsidRPr="00C64B1B" w:rsidRDefault="000471C7" w:rsidP="003A29E2">
                      <w:pPr>
                        <w:pStyle w:val="Heading1"/>
                        <w:spacing w:before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</w:pPr>
                      <w:bookmarkStart w:id="1" w:name="_QLGT.03"/>
                      <w:bookmarkEnd w:id="1"/>
                      <w:r w:rsidRPr="00C64B1B"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QL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002060"/>
                          <w:sz w:val="20"/>
                          <w:szCs w:val="20"/>
                        </w:rPr>
                        <w:t>GT.03</w:t>
                      </w:r>
                    </w:p>
                  </w:txbxContent>
                </v:textbox>
              </v:shape>
            </w:pict>
          </mc:Fallback>
        </mc:AlternateContent>
      </w:r>
    </w:p>
    <w:p w14:paraId="5DAAD874" w14:textId="403BBC14" w:rsidR="00E00EF6" w:rsidRPr="00602DC4" w:rsidRDefault="00E00EF6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>ĐƠN ĐỀ NGHỊ NGHIỆM THU</w:t>
      </w:r>
    </w:p>
    <w:p w14:paraId="467D1681" w14:textId="73A0CFCC" w:rsidR="00E00EF6" w:rsidRPr="00602DC4" w:rsidRDefault="00E00EF6" w:rsidP="00DE496D">
      <w:pPr>
        <w:pStyle w:val="Heading3"/>
        <w:spacing w:before="20" w:after="20" w:line="240" w:lineRule="auto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b/>
          <w:color w:val="000099"/>
          <w:sz w:val="26"/>
          <w:szCs w:val="26"/>
        </w:rPr>
        <w:t xml:space="preserve">GIÁO TRÌNH/ </w:t>
      </w:r>
      <w:r w:rsidR="007554CD" w:rsidRPr="00602DC4">
        <w:rPr>
          <w:rFonts w:ascii="Times New Roman" w:hAnsi="Times New Roman" w:cs="Times New Roman"/>
          <w:b/>
          <w:color w:val="000099"/>
          <w:sz w:val="26"/>
          <w:szCs w:val="26"/>
        </w:rPr>
        <w:t>TÀI LIỆU THAM KHẢO</w:t>
      </w:r>
    </w:p>
    <w:p w14:paraId="288A1EC9" w14:textId="77777777" w:rsidR="00E00EF6" w:rsidRPr="00602DC4" w:rsidRDefault="00E00EF6" w:rsidP="00E00EF6">
      <w:pPr>
        <w:spacing w:before="20" w:after="20" w:line="240" w:lineRule="auto"/>
        <w:ind w:firstLine="567"/>
        <w:jc w:val="center"/>
        <w:rPr>
          <w:rFonts w:ascii="Times New Roman" w:hAnsi="Times New Roman" w:cs="Times New Roman"/>
          <w:b/>
          <w:color w:val="000099"/>
          <w:sz w:val="26"/>
          <w:szCs w:val="26"/>
        </w:rPr>
      </w:pPr>
    </w:p>
    <w:p w14:paraId="33DFE051" w14:textId="77777777" w:rsidR="00E00EF6" w:rsidRPr="00602DC4" w:rsidRDefault="00E00EF6" w:rsidP="00E00EF6">
      <w:pPr>
        <w:spacing w:before="20" w:after="20" w:line="240" w:lineRule="auto"/>
        <w:ind w:left="216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Kính gửi: </w:t>
      </w:r>
    </w:p>
    <w:p w14:paraId="2EAD56AC" w14:textId="77777777" w:rsidR="00E00EF6" w:rsidRPr="00602DC4" w:rsidRDefault="00E00EF6" w:rsidP="00E00EF6">
      <w:pPr>
        <w:spacing w:before="20" w:after="20" w:line="240" w:lineRule="auto"/>
        <w:ind w:left="288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Ban Giám hiệu Trường Đại học Hàng hải Việt Nam;</w:t>
      </w:r>
    </w:p>
    <w:p w14:paraId="4AE2D6C1" w14:textId="77777777" w:rsidR="00E00EF6" w:rsidRPr="00602DC4" w:rsidRDefault="00E00EF6" w:rsidP="00E00EF6">
      <w:pPr>
        <w:spacing w:before="20" w:after="20" w:line="240" w:lineRule="auto"/>
        <w:ind w:left="2880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- Phòng Khoa học - Công nghệ.</w:t>
      </w:r>
    </w:p>
    <w:p w14:paraId="5569265C" w14:textId="77777777" w:rsidR="00E00EF6" w:rsidRPr="00602DC4" w:rsidRDefault="00E00EF6" w:rsidP="005C02D3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3351A7D0" w14:textId="31A647A4" w:rsidR="00E00EF6" w:rsidRPr="00602DC4" w:rsidRDefault="00E00EF6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ôi tên là: ………………………………..</w:t>
      </w:r>
    </w:p>
    <w:p w14:paraId="2C879063" w14:textId="64C70650" w:rsidR="00E00EF6" w:rsidRPr="00602DC4" w:rsidRDefault="00E00EF6" w:rsidP="003A29E2">
      <w:pPr>
        <w:tabs>
          <w:tab w:val="left" w:leader="dot" w:pos="8505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Tôi đã đăng ký và được duyệt cho thực hiện nhiệm vụ biên soạn giáo trình/ </w:t>
      </w:r>
      <w:r w:rsidR="007554CD" w:rsidRPr="00602DC4">
        <w:rPr>
          <w:rFonts w:ascii="Times New Roman" w:hAnsi="Times New Roman" w:cs="Times New Roman"/>
          <w:color w:val="000099"/>
          <w:sz w:val="26"/>
          <w:szCs w:val="26"/>
        </w:rPr>
        <w:t>tài liệu tham khảo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: 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0BDD548C" w14:textId="4CFE8427" w:rsidR="00E00EF6" w:rsidRPr="00602DC4" w:rsidRDefault="00E00EF6" w:rsidP="003A29E2">
      <w:pPr>
        <w:tabs>
          <w:tab w:val="left" w:leader="dot" w:pos="907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Đơn vị: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2227F777" w14:textId="7922B19B" w:rsidR="00E00EF6" w:rsidRPr="00602DC4" w:rsidRDefault="00E00EF6" w:rsidP="003A29E2">
      <w:pPr>
        <w:tabs>
          <w:tab w:val="left" w:leader="dot" w:pos="907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ên sách: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1DBA53EC" w14:textId="009014BE" w:rsidR="00E00EF6" w:rsidRPr="00602DC4" w:rsidRDefault="00E00EF6" w:rsidP="003A29E2">
      <w:pPr>
        <w:tabs>
          <w:tab w:val="left" w:leader="dot" w:pos="9072"/>
        </w:tabs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Mã số: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ab/>
      </w:r>
    </w:p>
    <w:p w14:paraId="38D0ABA9" w14:textId="2AA346C4" w:rsidR="00E00EF6" w:rsidRPr="00602DC4" w:rsidRDefault="00E00EF6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Thời gian thực hiện: từ tháng </w:t>
      </w:r>
      <w:r w:rsidR="00B102CB" w:rsidRPr="00602DC4">
        <w:rPr>
          <w:rFonts w:ascii="Times New Roman" w:hAnsi="Times New Roman" w:cs="Times New Roman"/>
          <w:color w:val="000099"/>
          <w:sz w:val="26"/>
          <w:szCs w:val="26"/>
        </w:rPr>
        <w:t>…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/20...... đến tháng </w:t>
      </w:r>
      <w:r w:rsidR="00B102CB" w:rsidRPr="00602DC4">
        <w:rPr>
          <w:rFonts w:ascii="Times New Roman" w:hAnsi="Times New Roman" w:cs="Times New Roman"/>
          <w:color w:val="000099"/>
          <w:sz w:val="26"/>
          <w:szCs w:val="26"/>
        </w:rPr>
        <w:t>…/20......</w:t>
      </w:r>
    </w:p>
    <w:p w14:paraId="4B77F752" w14:textId="4EC73F7D" w:rsidR="003A29E2" w:rsidRDefault="003A29E2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Theo </w:t>
      </w:r>
      <w:r w:rsidR="0002379C">
        <w:rPr>
          <w:rFonts w:ascii="Times New Roman" w:hAnsi="Times New Roman" w:cs="Times New Roman"/>
          <w:color w:val="000099"/>
          <w:sz w:val="26"/>
          <w:szCs w:val="26"/>
        </w:rPr>
        <w:t>H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>ợp đồng số: …./HĐ…. ký ngày …/…/…</w:t>
      </w:r>
      <w:r w:rsidR="0002379C">
        <w:rPr>
          <w:rFonts w:ascii="Times New Roman" w:hAnsi="Times New Roman" w:cs="Times New Roman"/>
          <w:color w:val="000099"/>
          <w:sz w:val="26"/>
          <w:szCs w:val="26"/>
        </w:rPr>
        <w:t xml:space="preserve"> </w:t>
      </w:r>
      <w:r w:rsidR="0002379C" w:rsidRPr="0002379C">
        <w:rPr>
          <w:rFonts w:ascii="Times New Roman" w:hAnsi="Times New Roman" w:cs="Times New Roman"/>
          <w:i/>
          <w:iCs/>
          <w:color w:val="000099"/>
          <w:sz w:val="26"/>
          <w:szCs w:val="26"/>
        </w:rPr>
        <w:t>(Nếu là Giáo trình)</w:t>
      </w:r>
    </w:p>
    <w:p w14:paraId="3DF73989" w14:textId="4333E187" w:rsidR="0002379C" w:rsidRPr="00602DC4" w:rsidRDefault="0002379C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>
        <w:rPr>
          <w:rFonts w:ascii="Times New Roman" w:hAnsi="Times New Roman" w:cs="Times New Roman"/>
          <w:color w:val="000099"/>
          <w:sz w:val="26"/>
          <w:szCs w:val="26"/>
        </w:rPr>
        <w:t xml:space="preserve">Theo Quyết định số: …../QĐ-ĐHHHVN-KHCN ký ngày …/…/…. </w:t>
      </w:r>
      <w:r w:rsidRPr="0002379C">
        <w:rPr>
          <w:rFonts w:ascii="Times New Roman" w:hAnsi="Times New Roman" w:cs="Times New Roman"/>
          <w:i/>
          <w:iCs/>
          <w:color w:val="000099"/>
          <w:sz w:val="26"/>
          <w:szCs w:val="26"/>
        </w:rPr>
        <w:t>(Nếu là Sách tham khảo)</w:t>
      </w:r>
    </w:p>
    <w:p w14:paraId="62CE3EEC" w14:textId="1C9E6031" w:rsidR="00E00EF6" w:rsidRPr="00602DC4" w:rsidRDefault="00E00EF6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Đến nay tôi đã hoàn thành việc biên soạn</w:t>
      </w:r>
      <w:r w:rsidR="00A02BB1"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bản thảo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, kính đề nghị Ban Giám hiệu và </w:t>
      </w:r>
      <w:r w:rsidR="005B73DD" w:rsidRPr="00602DC4">
        <w:rPr>
          <w:rFonts w:ascii="Times New Roman" w:hAnsi="Times New Roman" w:cs="Times New Roman"/>
          <w:color w:val="000099"/>
          <w:sz w:val="26"/>
          <w:szCs w:val="26"/>
        </w:rPr>
        <w:t>P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hòng Khoa học - Công nghệ cho phép tôi được nghiệm thu </w:t>
      </w:r>
      <w:r w:rsidR="00A02BB1" w:rsidRPr="00602DC4">
        <w:rPr>
          <w:rFonts w:ascii="Times New Roman" w:hAnsi="Times New Roman" w:cs="Times New Roman"/>
          <w:color w:val="000099"/>
          <w:sz w:val="26"/>
          <w:szCs w:val="26"/>
        </w:rPr>
        <w:t>bản thảo</w:t>
      </w:r>
      <w:r w:rsidRPr="00602DC4">
        <w:rPr>
          <w:rFonts w:ascii="Times New Roman" w:hAnsi="Times New Roman" w:cs="Times New Roman"/>
          <w:color w:val="000099"/>
          <w:sz w:val="26"/>
          <w:szCs w:val="26"/>
        </w:rPr>
        <w:t xml:space="preserve"> nêu trên.</w:t>
      </w:r>
    </w:p>
    <w:p w14:paraId="495CCF7D" w14:textId="3EFB9C8D" w:rsidR="00E00EF6" w:rsidRPr="00602DC4" w:rsidRDefault="00E00EF6" w:rsidP="00E00EF6">
      <w:pPr>
        <w:spacing w:before="40" w:after="40" w:line="288" w:lineRule="auto"/>
        <w:ind w:firstLine="567"/>
        <w:jc w:val="both"/>
        <w:rPr>
          <w:rFonts w:ascii="Times New Roman" w:hAnsi="Times New Roman" w:cs="Times New Roman"/>
          <w:color w:val="000099"/>
          <w:sz w:val="26"/>
          <w:szCs w:val="26"/>
        </w:rPr>
      </w:pPr>
      <w:r w:rsidRPr="00602DC4">
        <w:rPr>
          <w:rFonts w:ascii="Times New Roman" w:hAnsi="Times New Roman" w:cs="Times New Roman"/>
          <w:color w:val="000099"/>
          <w:sz w:val="26"/>
          <w:szCs w:val="26"/>
        </w:rPr>
        <w:t>Trân trọ</w:t>
      </w:r>
      <w:r w:rsidR="003A29E2" w:rsidRPr="00602DC4">
        <w:rPr>
          <w:rFonts w:ascii="Times New Roman" w:hAnsi="Times New Roman" w:cs="Times New Roman"/>
          <w:color w:val="000099"/>
          <w:sz w:val="26"/>
          <w:szCs w:val="26"/>
        </w:rPr>
        <w:t>ng.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602DC4" w:rsidRPr="00602DC4" w14:paraId="3FFCE509" w14:textId="77777777" w:rsidTr="003A29E2">
        <w:tc>
          <w:tcPr>
            <w:tcW w:w="4531" w:type="dxa"/>
          </w:tcPr>
          <w:p w14:paraId="6352EFC7" w14:textId="77777777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</w:p>
          <w:p w14:paraId="54177C1D" w14:textId="77777777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PHÒNG KHOA HỌC - CÔNG NGHỆ</w:t>
            </w:r>
          </w:p>
          <w:p w14:paraId="373A7EAC" w14:textId="24015860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</w:t>
            </w: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)</w:t>
            </w:r>
          </w:p>
        </w:tc>
        <w:tc>
          <w:tcPr>
            <w:tcW w:w="4531" w:type="dxa"/>
          </w:tcPr>
          <w:p w14:paraId="5F5E5D05" w14:textId="150E1E81" w:rsidR="003A29E2" w:rsidRPr="00602DC4" w:rsidRDefault="003A29E2" w:rsidP="003A29E2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Hải Phòng, ngày </w:t>
            </w:r>
            <w:r w:rsidR="00A646EE"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…</w:t>
            </w: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 tháng</w:t>
            </w:r>
            <w:r w:rsidR="00A646EE"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 …</w:t>
            </w:r>
            <w:r w:rsidRPr="00602DC4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 xml:space="preserve"> năm 202</w:t>
            </w:r>
            <w:r w:rsidR="00000C75"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  <w:t>..</w:t>
            </w:r>
          </w:p>
          <w:p w14:paraId="62A82DAB" w14:textId="77777777" w:rsidR="003A29E2" w:rsidRPr="00602DC4" w:rsidRDefault="003A29E2" w:rsidP="003A29E2">
            <w:pPr>
              <w:spacing w:before="20" w:after="20"/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CHỦ BIÊN</w:t>
            </w:r>
          </w:p>
          <w:p w14:paraId="4FCF8F1B" w14:textId="77777777" w:rsidR="003A29E2" w:rsidRPr="00602DC4" w:rsidRDefault="003A29E2" w:rsidP="003A29E2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  <w:p w14:paraId="68B1D4C0" w14:textId="77777777" w:rsidR="003A29E2" w:rsidRPr="00602DC4" w:rsidRDefault="003A29E2" w:rsidP="003A29E2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</w:p>
          <w:p w14:paraId="093BB0B5" w14:textId="77777777" w:rsidR="003A29E2" w:rsidRPr="00602DC4" w:rsidRDefault="003A29E2" w:rsidP="003A29E2">
            <w:pPr>
              <w:spacing w:before="20" w:after="20"/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</w:p>
          <w:p w14:paraId="51F6B2E5" w14:textId="77777777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i/>
                <w:color w:val="000099"/>
                <w:sz w:val="26"/>
                <w:szCs w:val="26"/>
              </w:rPr>
            </w:pPr>
          </w:p>
          <w:p w14:paraId="5A1A5A09" w14:textId="68ECEE4F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</w:p>
        </w:tc>
      </w:tr>
      <w:tr w:rsidR="002132A6" w:rsidRPr="00602DC4" w14:paraId="4BE344F2" w14:textId="77777777" w:rsidTr="003A29E2">
        <w:tc>
          <w:tcPr>
            <w:tcW w:w="9062" w:type="dxa"/>
            <w:gridSpan w:val="2"/>
          </w:tcPr>
          <w:p w14:paraId="7E8C2F77" w14:textId="6305E489" w:rsidR="003A29E2" w:rsidRPr="00602DC4" w:rsidRDefault="003A29E2" w:rsidP="003A29E2">
            <w:pPr>
              <w:jc w:val="center"/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b/>
                <w:color w:val="000099"/>
                <w:sz w:val="26"/>
                <w:szCs w:val="26"/>
              </w:rPr>
              <w:t>BAN GIÁM HIỆU</w:t>
            </w:r>
          </w:p>
          <w:p w14:paraId="5627B1F7" w14:textId="741D42CB" w:rsidR="003A29E2" w:rsidRPr="00602DC4" w:rsidRDefault="003A29E2" w:rsidP="00837ED2">
            <w:pPr>
              <w:spacing w:before="20" w:after="20"/>
              <w:jc w:val="center"/>
              <w:rPr>
                <w:rFonts w:ascii="Times New Roman" w:hAnsi="Times New Roman" w:cs="Times New Roman"/>
                <w:color w:val="000099"/>
                <w:sz w:val="26"/>
                <w:szCs w:val="26"/>
              </w:rPr>
            </w:pPr>
            <w:r w:rsidRPr="00602DC4">
              <w:rPr>
                <w:rFonts w:ascii="Times New Roman" w:hAnsi="Times New Roman" w:cs="Times New Roman"/>
                <w:i/>
                <w:color w:val="000099"/>
                <w:sz w:val="24"/>
                <w:szCs w:val="26"/>
              </w:rPr>
              <w:t>(Ký và ghi rõ họ tên)</w:t>
            </w:r>
          </w:p>
        </w:tc>
      </w:tr>
    </w:tbl>
    <w:p w14:paraId="32787A51" w14:textId="77777777" w:rsidR="003A29E2" w:rsidRPr="00602DC4" w:rsidRDefault="003A29E2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p w14:paraId="424EEB11" w14:textId="77777777" w:rsidR="003A29E2" w:rsidRPr="00602DC4" w:rsidRDefault="003A29E2" w:rsidP="003A29E2">
      <w:pPr>
        <w:spacing w:before="40" w:after="40" w:line="288" w:lineRule="auto"/>
        <w:jc w:val="both"/>
        <w:rPr>
          <w:rFonts w:ascii="Times New Roman" w:hAnsi="Times New Roman" w:cs="Times New Roman"/>
          <w:color w:val="000099"/>
          <w:sz w:val="26"/>
          <w:szCs w:val="26"/>
        </w:rPr>
      </w:pPr>
    </w:p>
    <w:sectPr w:rsidR="003A29E2" w:rsidRPr="00602DC4" w:rsidSect="00C64B1B">
      <w:headerReference w:type="default" r:id="rId8"/>
      <w:footerReference w:type="default" r:id="rId9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1FB42" w14:textId="77777777" w:rsidR="003F2432" w:rsidRDefault="003F2432" w:rsidP="00FF132C">
      <w:pPr>
        <w:spacing w:after="0" w:line="240" w:lineRule="auto"/>
      </w:pPr>
      <w:r>
        <w:separator/>
      </w:r>
    </w:p>
  </w:endnote>
  <w:endnote w:type="continuationSeparator" w:id="0">
    <w:p w14:paraId="3F5D8877" w14:textId="77777777" w:rsidR="003F2432" w:rsidRDefault="003F2432" w:rsidP="00FF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C77B" w14:textId="77777777" w:rsidR="000471C7" w:rsidRDefault="000471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E5FA3" w14:textId="77777777" w:rsidR="003F2432" w:rsidRDefault="003F2432" w:rsidP="00FF132C">
      <w:pPr>
        <w:spacing w:after="0" w:line="240" w:lineRule="auto"/>
      </w:pPr>
      <w:r>
        <w:separator/>
      </w:r>
    </w:p>
  </w:footnote>
  <w:footnote w:type="continuationSeparator" w:id="0">
    <w:p w14:paraId="4D238CF6" w14:textId="77777777" w:rsidR="003F2432" w:rsidRDefault="003F2432" w:rsidP="00FF1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CE5B6" w14:textId="77777777" w:rsidR="000471C7" w:rsidRDefault="000471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87901"/>
    <w:multiLevelType w:val="hybridMultilevel"/>
    <w:tmpl w:val="F934CD50"/>
    <w:lvl w:ilvl="0" w:tplc="8E3058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931E4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440623"/>
    <w:multiLevelType w:val="hybridMultilevel"/>
    <w:tmpl w:val="0C28961C"/>
    <w:lvl w:ilvl="0" w:tplc="B8CCE23E">
      <w:start w:val="1"/>
      <w:numFmt w:val="bullet"/>
      <w:suff w:val="space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7AD06065"/>
    <w:multiLevelType w:val="hybridMultilevel"/>
    <w:tmpl w:val="337EE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669986">
    <w:abstractNumId w:val="2"/>
  </w:num>
  <w:num w:numId="2" w16cid:durableId="878786377">
    <w:abstractNumId w:val="3"/>
  </w:num>
  <w:num w:numId="3" w16cid:durableId="1195003132">
    <w:abstractNumId w:val="1"/>
  </w:num>
  <w:num w:numId="4" w16cid:durableId="1741708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ocumentProtection w:edit="trackedChanges" w:enforcement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CJzMzNLIwtDS1MTcyUdpeDU4uLM/DyQAiPDWgDCCXEtLQAAAA=="/>
  </w:docVars>
  <w:rsids>
    <w:rsidRoot w:val="00CD7F4D"/>
    <w:rsid w:val="00000C75"/>
    <w:rsid w:val="00004756"/>
    <w:rsid w:val="0000480B"/>
    <w:rsid w:val="00005EC8"/>
    <w:rsid w:val="0000627D"/>
    <w:rsid w:val="00006762"/>
    <w:rsid w:val="00011925"/>
    <w:rsid w:val="00012FAD"/>
    <w:rsid w:val="00013928"/>
    <w:rsid w:val="0002035D"/>
    <w:rsid w:val="00020AF0"/>
    <w:rsid w:val="0002379C"/>
    <w:rsid w:val="0003553D"/>
    <w:rsid w:val="00035567"/>
    <w:rsid w:val="00036BC1"/>
    <w:rsid w:val="000375CA"/>
    <w:rsid w:val="00043ABF"/>
    <w:rsid w:val="000471C7"/>
    <w:rsid w:val="00054AC0"/>
    <w:rsid w:val="00077832"/>
    <w:rsid w:val="00080F1A"/>
    <w:rsid w:val="00083DCF"/>
    <w:rsid w:val="00093C3E"/>
    <w:rsid w:val="000A0094"/>
    <w:rsid w:val="000A1A0B"/>
    <w:rsid w:val="000A35EB"/>
    <w:rsid w:val="000A4E3D"/>
    <w:rsid w:val="000B18B5"/>
    <w:rsid w:val="000B3323"/>
    <w:rsid w:val="000B547F"/>
    <w:rsid w:val="000B69D5"/>
    <w:rsid w:val="000C7442"/>
    <w:rsid w:val="000D2C05"/>
    <w:rsid w:val="000D55AD"/>
    <w:rsid w:val="000E25F3"/>
    <w:rsid w:val="000F5226"/>
    <w:rsid w:val="001037AB"/>
    <w:rsid w:val="00103D67"/>
    <w:rsid w:val="00105B51"/>
    <w:rsid w:val="00106B6A"/>
    <w:rsid w:val="001142B7"/>
    <w:rsid w:val="00123794"/>
    <w:rsid w:val="0012487E"/>
    <w:rsid w:val="00127133"/>
    <w:rsid w:val="00135FD6"/>
    <w:rsid w:val="00136C75"/>
    <w:rsid w:val="001525A5"/>
    <w:rsid w:val="00152B9E"/>
    <w:rsid w:val="00162356"/>
    <w:rsid w:val="00183279"/>
    <w:rsid w:val="00185B19"/>
    <w:rsid w:val="00185F7B"/>
    <w:rsid w:val="00190317"/>
    <w:rsid w:val="00190909"/>
    <w:rsid w:val="00193B5C"/>
    <w:rsid w:val="001949D8"/>
    <w:rsid w:val="00195C8B"/>
    <w:rsid w:val="001C44C4"/>
    <w:rsid w:val="001C7739"/>
    <w:rsid w:val="001D1812"/>
    <w:rsid w:val="001E76C0"/>
    <w:rsid w:val="001F0537"/>
    <w:rsid w:val="001F15DE"/>
    <w:rsid w:val="001F1EF7"/>
    <w:rsid w:val="001F3B2A"/>
    <w:rsid w:val="00210C83"/>
    <w:rsid w:val="002132A6"/>
    <w:rsid w:val="00233152"/>
    <w:rsid w:val="00240458"/>
    <w:rsid w:val="00243B47"/>
    <w:rsid w:val="0024471A"/>
    <w:rsid w:val="002656BA"/>
    <w:rsid w:val="00281810"/>
    <w:rsid w:val="00282F1E"/>
    <w:rsid w:val="00283FFC"/>
    <w:rsid w:val="002A06EC"/>
    <w:rsid w:val="002A7A8F"/>
    <w:rsid w:val="002B1701"/>
    <w:rsid w:val="002B331C"/>
    <w:rsid w:val="002B5F44"/>
    <w:rsid w:val="002C04DC"/>
    <w:rsid w:val="002C4198"/>
    <w:rsid w:val="002C4CD1"/>
    <w:rsid w:val="002C5870"/>
    <w:rsid w:val="002D064E"/>
    <w:rsid w:val="002E0884"/>
    <w:rsid w:val="002E3FDD"/>
    <w:rsid w:val="002E7680"/>
    <w:rsid w:val="002F19A2"/>
    <w:rsid w:val="003045E1"/>
    <w:rsid w:val="003051B8"/>
    <w:rsid w:val="0031086A"/>
    <w:rsid w:val="00315D39"/>
    <w:rsid w:val="00334F94"/>
    <w:rsid w:val="00355DC8"/>
    <w:rsid w:val="0036054B"/>
    <w:rsid w:val="00362B2B"/>
    <w:rsid w:val="00370CCC"/>
    <w:rsid w:val="00371793"/>
    <w:rsid w:val="00377A15"/>
    <w:rsid w:val="0039215C"/>
    <w:rsid w:val="003934D0"/>
    <w:rsid w:val="0039373D"/>
    <w:rsid w:val="003958A5"/>
    <w:rsid w:val="003A0E73"/>
    <w:rsid w:val="003A29E2"/>
    <w:rsid w:val="003A4960"/>
    <w:rsid w:val="003A61E8"/>
    <w:rsid w:val="003A647D"/>
    <w:rsid w:val="003C11F2"/>
    <w:rsid w:val="003C49B9"/>
    <w:rsid w:val="003C6544"/>
    <w:rsid w:val="003D070E"/>
    <w:rsid w:val="003D7F3A"/>
    <w:rsid w:val="003E0555"/>
    <w:rsid w:val="003E13E4"/>
    <w:rsid w:val="003F1C4E"/>
    <w:rsid w:val="003F2432"/>
    <w:rsid w:val="003F3705"/>
    <w:rsid w:val="00402462"/>
    <w:rsid w:val="00406926"/>
    <w:rsid w:val="0040760D"/>
    <w:rsid w:val="00410070"/>
    <w:rsid w:val="004100B6"/>
    <w:rsid w:val="004114BF"/>
    <w:rsid w:val="00421E9C"/>
    <w:rsid w:val="00424061"/>
    <w:rsid w:val="00426280"/>
    <w:rsid w:val="0042640A"/>
    <w:rsid w:val="004330C6"/>
    <w:rsid w:val="00434B1E"/>
    <w:rsid w:val="00436F6F"/>
    <w:rsid w:val="00442302"/>
    <w:rsid w:val="004449BD"/>
    <w:rsid w:val="004479AD"/>
    <w:rsid w:val="004604AC"/>
    <w:rsid w:val="0046121D"/>
    <w:rsid w:val="00461D93"/>
    <w:rsid w:val="0046428E"/>
    <w:rsid w:val="00466D82"/>
    <w:rsid w:val="004722AD"/>
    <w:rsid w:val="004737BA"/>
    <w:rsid w:val="00473AF1"/>
    <w:rsid w:val="00476E09"/>
    <w:rsid w:val="0048464E"/>
    <w:rsid w:val="00490116"/>
    <w:rsid w:val="004926B9"/>
    <w:rsid w:val="0049493C"/>
    <w:rsid w:val="004965DE"/>
    <w:rsid w:val="00496CA5"/>
    <w:rsid w:val="00497B8A"/>
    <w:rsid w:val="004A41E0"/>
    <w:rsid w:val="004A4D5B"/>
    <w:rsid w:val="004A762F"/>
    <w:rsid w:val="004A774F"/>
    <w:rsid w:val="004B32B9"/>
    <w:rsid w:val="004C1E63"/>
    <w:rsid w:val="004C703B"/>
    <w:rsid w:val="004E153F"/>
    <w:rsid w:val="004E215C"/>
    <w:rsid w:val="004E2701"/>
    <w:rsid w:val="004E6B41"/>
    <w:rsid w:val="004E7B06"/>
    <w:rsid w:val="004F19BD"/>
    <w:rsid w:val="004F4F01"/>
    <w:rsid w:val="0050669B"/>
    <w:rsid w:val="00515CA0"/>
    <w:rsid w:val="005257AE"/>
    <w:rsid w:val="005263CA"/>
    <w:rsid w:val="00527A0B"/>
    <w:rsid w:val="005342F0"/>
    <w:rsid w:val="0053727A"/>
    <w:rsid w:val="00541B4A"/>
    <w:rsid w:val="00544CE1"/>
    <w:rsid w:val="00550510"/>
    <w:rsid w:val="005506CA"/>
    <w:rsid w:val="00555A84"/>
    <w:rsid w:val="005607D9"/>
    <w:rsid w:val="00561276"/>
    <w:rsid w:val="005641FD"/>
    <w:rsid w:val="0056484F"/>
    <w:rsid w:val="00572B67"/>
    <w:rsid w:val="00573914"/>
    <w:rsid w:val="005779F3"/>
    <w:rsid w:val="005912E4"/>
    <w:rsid w:val="005A0541"/>
    <w:rsid w:val="005B037D"/>
    <w:rsid w:val="005B0590"/>
    <w:rsid w:val="005B15D4"/>
    <w:rsid w:val="005B674A"/>
    <w:rsid w:val="005B73DD"/>
    <w:rsid w:val="005C02D3"/>
    <w:rsid w:val="005E2193"/>
    <w:rsid w:val="00602DC4"/>
    <w:rsid w:val="006136C5"/>
    <w:rsid w:val="00616B3E"/>
    <w:rsid w:val="00625287"/>
    <w:rsid w:val="00626444"/>
    <w:rsid w:val="006307B5"/>
    <w:rsid w:val="0063185C"/>
    <w:rsid w:val="00631FE2"/>
    <w:rsid w:val="0063230D"/>
    <w:rsid w:val="00634E00"/>
    <w:rsid w:val="006545CF"/>
    <w:rsid w:val="00660034"/>
    <w:rsid w:val="00661E8B"/>
    <w:rsid w:val="00686485"/>
    <w:rsid w:val="00692692"/>
    <w:rsid w:val="006934A6"/>
    <w:rsid w:val="006A0CCB"/>
    <w:rsid w:val="006A21BD"/>
    <w:rsid w:val="006A51B5"/>
    <w:rsid w:val="006B040B"/>
    <w:rsid w:val="006B608A"/>
    <w:rsid w:val="006C5C60"/>
    <w:rsid w:val="006D78E4"/>
    <w:rsid w:val="006E0A7F"/>
    <w:rsid w:val="006E3DEC"/>
    <w:rsid w:val="006E440F"/>
    <w:rsid w:val="007134EF"/>
    <w:rsid w:val="00717E8C"/>
    <w:rsid w:val="0072197D"/>
    <w:rsid w:val="00724488"/>
    <w:rsid w:val="007324A8"/>
    <w:rsid w:val="00733C4A"/>
    <w:rsid w:val="00735BCB"/>
    <w:rsid w:val="00741C17"/>
    <w:rsid w:val="00746643"/>
    <w:rsid w:val="0074709E"/>
    <w:rsid w:val="00747598"/>
    <w:rsid w:val="007554CD"/>
    <w:rsid w:val="007568A9"/>
    <w:rsid w:val="00761DCA"/>
    <w:rsid w:val="00771A8C"/>
    <w:rsid w:val="00775F46"/>
    <w:rsid w:val="00776705"/>
    <w:rsid w:val="00782552"/>
    <w:rsid w:val="00783C80"/>
    <w:rsid w:val="00797F02"/>
    <w:rsid w:val="007B57E0"/>
    <w:rsid w:val="007B6B4F"/>
    <w:rsid w:val="007B7991"/>
    <w:rsid w:val="007C102F"/>
    <w:rsid w:val="007C25A9"/>
    <w:rsid w:val="007C30C3"/>
    <w:rsid w:val="007D3AEA"/>
    <w:rsid w:val="007D456B"/>
    <w:rsid w:val="007D553A"/>
    <w:rsid w:val="007E0192"/>
    <w:rsid w:val="007E5339"/>
    <w:rsid w:val="007E79AE"/>
    <w:rsid w:val="00801EB3"/>
    <w:rsid w:val="008064A9"/>
    <w:rsid w:val="0081451E"/>
    <w:rsid w:val="0081552B"/>
    <w:rsid w:val="00821A5E"/>
    <w:rsid w:val="00837ED2"/>
    <w:rsid w:val="008414EF"/>
    <w:rsid w:val="00846F1F"/>
    <w:rsid w:val="00851753"/>
    <w:rsid w:val="0086729A"/>
    <w:rsid w:val="00873587"/>
    <w:rsid w:val="008742BE"/>
    <w:rsid w:val="0087452A"/>
    <w:rsid w:val="00874F34"/>
    <w:rsid w:val="0087516F"/>
    <w:rsid w:val="00877ACB"/>
    <w:rsid w:val="008804B5"/>
    <w:rsid w:val="00880CD9"/>
    <w:rsid w:val="0088322E"/>
    <w:rsid w:val="0089262A"/>
    <w:rsid w:val="00894C56"/>
    <w:rsid w:val="008A44B1"/>
    <w:rsid w:val="008A462F"/>
    <w:rsid w:val="008A5216"/>
    <w:rsid w:val="008A646E"/>
    <w:rsid w:val="008B116E"/>
    <w:rsid w:val="008B221D"/>
    <w:rsid w:val="008C55CA"/>
    <w:rsid w:val="008D06FB"/>
    <w:rsid w:val="008D146A"/>
    <w:rsid w:val="008D26A6"/>
    <w:rsid w:val="008D3720"/>
    <w:rsid w:val="008D6FAA"/>
    <w:rsid w:val="008E2126"/>
    <w:rsid w:val="008F1447"/>
    <w:rsid w:val="008F3954"/>
    <w:rsid w:val="008F5697"/>
    <w:rsid w:val="008F6657"/>
    <w:rsid w:val="00910FFD"/>
    <w:rsid w:val="00914ED9"/>
    <w:rsid w:val="0091739B"/>
    <w:rsid w:val="00937172"/>
    <w:rsid w:val="009429FC"/>
    <w:rsid w:val="00943EDC"/>
    <w:rsid w:val="00946AFC"/>
    <w:rsid w:val="00960A58"/>
    <w:rsid w:val="00962B38"/>
    <w:rsid w:val="00970751"/>
    <w:rsid w:val="00972FA7"/>
    <w:rsid w:val="00974DAE"/>
    <w:rsid w:val="00977F27"/>
    <w:rsid w:val="009932E0"/>
    <w:rsid w:val="00997508"/>
    <w:rsid w:val="009A2DF4"/>
    <w:rsid w:val="009A3E20"/>
    <w:rsid w:val="009B2059"/>
    <w:rsid w:val="009B5008"/>
    <w:rsid w:val="009B611C"/>
    <w:rsid w:val="009C1898"/>
    <w:rsid w:val="009C487A"/>
    <w:rsid w:val="009D0908"/>
    <w:rsid w:val="009D39C2"/>
    <w:rsid w:val="009D46D7"/>
    <w:rsid w:val="009E1DB1"/>
    <w:rsid w:val="009E7021"/>
    <w:rsid w:val="009F3705"/>
    <w:rsid w:val="009F3836"/>
    <w:rsid w:val="00A00B10"/>
    <w:rsid w:val="00A02BB1"/>
    <w:rsid w:val="00A05820"/>
    <w:rsid w:val="00A05A7F"/>
    <w:rsid w:val="00A11906"/>
    <w:rsid w:val="00A16EF1"/>
    <w:rsid w:val="00A212DB"/>
    <w:rsid w:val="00A231CA"/>
    <w:rsid w:val="00A26E5E"/>
    <w:rsid w:val="00A3487B"/>
    <w:rsid w:val="00A54BA0"/>
    <w:rsid w:val="00A55206"/>
    <w:rsid w:val="00A646EE"/>
    <w:rsid w:val="00A80118"/>
    <w:rsid w:val="00AA0DFF"/>
    <w:rsid w:val="00AA4961"/>
    <w:rsid w:val="00AB0FB4"/>
    <w:rsid w:val="00AB3021"/>
    <w:rsid w:val="00AC4C06"/>
    <w:rsid w:val="00AE7819"/>
    <w:rsid w:val="00AF0171"/>
    <w:rsid w:val="00AF2384"/>
    <w:rsid w:val="00AF4C0E"/>
    <w:rsid w:val="00B01A73"/>
    <w:rsid w:val="00B061F2"/>
    <w:rsid w:val="00B07A8B"/>
    <w:rsid w:val="00B07ACC"/>
    <w:rsid w:val="00B102CB"/>
    <w:rsid w:val="00B2144B"/>
    <w:rsid w:val="00B216E2"/>
    <w:rsid w:val="00B27597"/>
    <w:rsid w:val="00B30297"/>
    <w:rsid w:val="00B34253"/>
    <w:rsid w:val="00B46672"/>
    <w:rsid w:val="00B53B12"/>
    <w:rsid w:val="00B54B96"/>
    <w:rsid w:val="00B55DD1"/>
    <w:rsid w:val="00B56FE8"/>
    <w:rsid w:val="00B61520"/>
    <w:rsid w:val="00B747CC"/>
    <w:rsid w:val="00B80BF0"/>
    <w:rsid w:val="00B83244"/>
    <w:rsid w:val="00B917ED"/>
    <w:rsid w:val="00B93FD9"/>
    <w:rsid w:val="00B945E0"/>
    <w:rsid w:val="00BA16C7"/>
    <w:rsid w:val="00BA2CB4"/>
    <w:rsid w:val="00BA3811"/>
    <w:rsid w:val="00BA39F0"/>
    <w:rsid w:val="00BA75B2"/>
    <w:rsid w:val="00BB3747"/>
    <w:rsid w:val="00BB40FA"/>
    <w:rsid w:val="00BC6B42"/>
    <w:rsid w:val="00BD0FAE"/>
    <w:rsid w:val="00BE5648"/>
    <w:rsid w:val="00BE6632"/>
    <w:rsid w:val="00BE6EB6"/>
    <w:rsid w:val="00BF0910"/>
    <w:rsid w:val="00BF4D50"/>
    <w:rsid w:val="00C00110"/>
    <w:rsid w:val="00C0127D"/>
    <w:rsid w:val="00C04EBA"/>
    <w:rsid w:val="00C0625A"/>
    <w:rsid w:val="00C16247"/>
    <w:rsid w:val="00C26F06"/>
    <w:rsid w:val="00C35389"/>
    <w:rsid w:val="00C439D3"/>
    <w:rsid w:val="00C5145B"/>
    <w:rsid w:val="00C56BB2"/>
    <w:rsid w:val="00C64B1B"/>
    <w:rsid w:val="00C65DD8"/>
    <w:rsid w:val="00C7182E"/>
    <w:rsid w:val="00C71AA4"/>
    <w:rsid w:val="00C736B1"/>
    <w:rsid w:val="00C85C51"/>
    <w:rsid w:val="00C87B82"/>
    <w:rsid w:val="00C92906"/>
    <w:rsid w:val="00CA1F12"/>
    <w:rsid w:val="00CA32AB"/>
    <w:rsid w:val="00CA4CAE"/>
    <w:rsid w:val="00CA6D09"/>
    <w:rsid w:val="00CB68EF"/>
    <w:rsid w:val="00CC2F8E"/>
    <w:rsid w:val="00CC314C"/>
    <w:rsid w:val="00CC58E6"/>
    <w:rsid w:val="00CC66D3"/>
    <w:rsid w:val="00CD7F4D"/>
    <w:rsid w:val="00CE60AB"/>
    <w:rsid w:val="00CE656D"/>
    <w:rsid w:val="00CE6988"/>
    <w:rsid w:val="00CF0378"/>
    <w:rsid w:val="00CF3248"/>
    <w:rsid w:val="00CF35E8"/>
    <w:rsid w:val="00D001B9"/>
    <w:rsid w:val="00D03181"/>
    <w:rsid w:val="00D1094C"/>
    <w:rsid w:val="00D201EB"/>
    <w:rsid w:val="00D24DEE"/>
    <w:rsid w:val="00D36EBD"/>
    <w:rsid w:val="00D4373A"/>
    <w:rsid w:val="00D44289"/>
    <w:rsid w:val="00D513F3"/>
    <w:rsid w:val="00D51635"/>
    <w:rsid w:val="00D520DE"/>
    <w:rsid w:val="00D524A6"/>
    <w:rsid w:val="00D77CBE"/>
    <w:rsid w:val="00D86738"/>
    <w:rsid w:val="00DA155E"/>
    <w:rsid w:val="00DA16E1"/>
    <w:rsid w:val="00DB03DB"/>
    <w:rsid w:val="00DB5AF3"/>
    <w:rsid w:val="00DC1E82"/>
    <w:rsid w:val="00DD693B"/>
    <w:rsid w:val="00DE0261"/>
    <w:rsid w:val="00DE1C30"/>
    <w:rsid w:val="00DE496D"/>
    <w:rsid w:val="00DF0170"/>
    <w:rsid w:val="00DF67F4"/>
    <w:rsid w:val="00DF750A"/>
    <w:rsid w:val="00E00EF6"/>
    <w:rsid w:val="00E10C1A"/>
    <w:rsid w:val="00E12DF8"/>
    <w:rsid w:val="00E15C53"/>
    <w:rsid w:val="00E212FC"/>
    <w:rsid w:val="00E21BB9"/>
    <w:rsid w:val="00E25286"/>
    <w:rsid w:val="00E26D85"/>
    <w:rsid w:val="00E26DD0"/>
    <w:rsid w:val="00E30267"/>
    <w:rsid w:val="00E303F6"/>
    <w:rsid w:val="00E35F76"/>
    <w:rsid w:val="00E41FB0"/>
    <w:rsid w:val="00E432F3"/>
    <w:rsid w:val="00E437FC"/>
    <w:rsid w:val="00E5001F"/>
    <w:rsid w:val="00E53C85"/>
    <w:rsid w:val="00E56058"/>
    <w:rsid w:val="00E75812"/>
    <w:rsid w:val="00E82A2B"/>
    <w:rsid w:val="00E868E9"/>
    <w:rsid w:val="00E927C5"/>
    <w:rsid w:val="00E96317"/>
    <w:rsid w:val="00EA497C"/>
    <w:rsid w:val="00EA4EA0"/>
    <w:rsid w:val="00EA5775"/>
    <w:rsid w:val="00EA7E30"/>
    <w:rsid w:val="00EB2C1B"/>
    <w:rsid w:val="00EC17C1"/>
    <w:rsid w:val="00ED0B25"/>
    <w:rsid w:val="00ED15C1"/>
    <w:rsid w:val="00EE205C"/>
    <w:rsid w:val="00EE35CF"/>
    <w:rsid w:val="00EE3AE7"/>
    <w:rsid w:val="00EE5CB2"/>
    <w:rsid w:val="00EE5D98"/>
    <w:rsid w:val="00EE7F3E"/>
    <w:rsid w:val="00EF32B1"/>
    <w:rsid w:val="00EF335B"/>
    <w:rsid w:val="00EF3596"/>
    <w:rsid w:val="00EF3649"/>
    <w:rsid w:val="00EF5755"/>
    <w:rsid w:val="00F0090D"/>
    <w:rsid w:val="00F0261A"/>
    <w:rsid w:val="00F04808"/>
    <w:rsid w:val="00F06880"/>
    <w:rsid w:val="00F22828"/>
    <w:rsid w:val="00F26077"/>
    <w:rsid w:val="00F32A44"/>
    <w:rsid w:val="00F33E46"/>
    <w:rsid w:val="00F343A8"/>
    <w:rsid w:val="00F35E04"/>
    <w:rsid w:val="00F36AAB"/>
    <w:rsid w:val="00F374EE"/>
    <w:rsid w:val="00F40F39"/>
    <w:rsid w:val="00F428D1"/>
    <w:rsid w:val="00F43DD6"/>
    <w:rsid w:val="00F44734"/>
    <w:rsid w:val="00F54158"/>
    <w:rsid w:val="00F5584E"/>
    <w:rsid w:val="00F5780A"/>
    <w:rsid w:val="00F601FF"/>
    <w:rsid w:val="00F75FE0"/>
    <w:rsid w:val="00F83AF3"/>
    <w:rsid w:val="00F91D20"/>
    <w:rsid w:val="00F96B03"/>
    <w:rsid w:val="00F9724C"/>
    <w:rsid w:val="00F9792F"/>
    <w:rsid w:val="00F97E14"/>
    <w:rsid w:val="00FA3B65"/>
    <w:rsid w:val="00FA7FA6"/>
    <w:rsid w:val="00FD4051"/>
    <w:rsid w:val="00FD7A96"/>
    <w:rsid w:val="00FE08FE"/>
    <w:rsid w:val="00FE416E"/>
    <w:rsid w:val="00FF132C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5C57D"/>
  <w15:docId w15:val="{E3D6F24C-2BCF-4258-857D-2C8AA7003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96D"/>
  </w:style>
  <w:style w:type="paragraph" w:styleId="Heading1">
    <w:name w:val="heading 1"/>
    <w:basedOn w:val="Normal"/>
    <w:next w:val="Normal"/>
    <w:link w:val="Heading1Char"/>
    <w:uiPriority w:val="9"/>
    <w:qFormat/>
    <w:rsid w:val="00A0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7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70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03B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A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090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F132C"/>
  </w:style>
  <w:style w:type="paragraph" w:styleId="Footer">
    <w:name w:val="footer"/>
    <w:basedOn w:val="Normal"/>
    <w:link w:val="FooterChar"/>
    <w:uiPriority w:val="99"/>
    <w:unhideWhenUsed/>
    <w:rsid w:val="00FF1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32C"/>
  </w:style>
  <w:style w:type="character" w:customStyle="1" w:styleId="Heading1Char">
    <w:name w:val="Heading 1 Char"/>
    <w:basedOn w:val="DefaultParagraphFont"/>
    <w:link w:val="Heading1"/>
    <w:uiPriority w:val="9"/>
    <w:rsid w:val="00A058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8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03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03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odyTextIndent">
    <w:name w:val="Body Text Indent"/>
    <w:basedOn w:val="Normal"/>
    <w:link w:val="BodyTextIndentChar"/>
    <w:rsid w:val="004C703B"/>
    <w:pPr>
      <w:tabs>
        <w:tab w:val="left" w:pos="1407"/>
      </w:tabs>
      <w:spacing w:after="0" w:line="240" w:lineRule="auto"/>
      <w:ind w:left="360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4C703B"/>
    <w:rPr>
      <w:rFonts w:ascii="Times New Roman" w:eastAsia="Times New Roman" w:hAnsi="Times New Roman" w:cs="Times New Roman"/>
      <w:sz w:val="28"/>
      <w:szCs w:val="28"/>
    </w:rPr>
  </w:style>
  <w:style w:type="paragraph" w:styleId="BlockText">
    <w:name w:val="Block Text"/>
    <w:basedOn w:val="Normal"/>
    <w:rsid w:val="004C703B"/>
    <w:pPr>
      <w:tabs>
        <w:tab w:val="left" w:pos="1407"/>
      </w:tabs>
      <w:spacing w:after="0" w:line="240" w:lineRule="auto"/>
      <w:ind w:left="603" w:right="810" w:firstLine="536"/>
      <w:jc w:val="both"/>
    </w:pPr>
    <w:rPr>
      <w:rFonts w:ascii="Times New Roman" w:eastAsia="Times New Roman" w:hAnsi="Times New Roman" w:cs="Times New Roman"/>
      <w:i/>
      <w:iCs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9750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EB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7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7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7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7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7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7FC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709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A1F12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5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5975-E600-452A-BE8C-B27FBA502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ễn Trung Kiên</dc:creator>
  <cp:lastModifiedBy>Nguyễn Trung Kiên</cp:lastModifiedBy>
  <cp:revision>12</cp:revision>
  <cp:lastPrinted>2022-12-26T09:05:00Z</cp:lastPrinted>
  <dcterms:created xsi:type="dcterms:W3CDTF">2022-12-26T09:00:00Z</dcterms:created>
  <dcterms:modified xsi:type="dcterms:W3CDTF">2022-12-27T03:57:00Z</dcterms:modified>
</cp:coreProperties>
</file>